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FE8D0F" w14:textId="77777777" w:rsidR="008A5157" w:rsidRDefault="000129ED">
      <w:pPr>
        <w:pStyle w:val="Title"/>
      </w:pPr>
      <w:r>
        <w:t>Complex Analysis Qualifying Examination — Fall 2003</w:t>
      </w:r>
    </w:p>
    <w:p w14:paraId="1E952C35" w14:textId="77777777" w:rsidR="008A5157" w:rsidRDefault="000129ED">
      <w:pPr>
        <w:pStyle w:val="FirstParagraph"/>
      </w:pPr>
      <w:bookmarkStart w:id="0" w:name="Xbfd8d28385531739583ee47ba7dc39688dbf643"/>
      <w:bookmarkStart w:id="1" w:name="main-content"/>
      <w:r>
        <w:t>Show work and carefully justify/prove your assertions.</w:t>
      </w:r>
    </w:p>
    <w:p w14:paraId="5BCD9D35" w14:textId="77777777" w:rsidR="008A5157" w:rsidRDefault="000129ED">
      <w:pPr>
        <w:pStyle w:val="Heading2"/>
      </w:pPr>
      <w:bookmarkStart w:id="2" w:name="problems"/>
      <w:r>
        <w:t>Problems</w:t>
      </w:r>
    </w:p>
    <w:p w14:paraId="7A14DDAE" w14:textId="77777777" w:rsidR="008A5157" w:rsidRDefault="000129ED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. Evaluate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ax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hAnsi="Cambria Math"/>
          </w:rPr>
          <m:t> dx</m:t>
        </m:r>
      </m:oMath>
      <w:r>
        <w:t xml:space="preserve"> using the methods of complex analysis. Justify all steps.</w:t>
      </w:r>
    </w:p>
    <w:p w14:paraId="0D895DD7" w14:textId="77777777" w:rsidR="008A5157" w:rsidRDefault="000129ED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D</m:t>
        </m:r>
      </m:oMath>
      <w:r>
        <w:t xml:space="preserve"> be the region obtained by removing the interval </w:t>
      </w: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from the disk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 xml:space="preserve">. Find a conformal map from </w:t>
      </w:r>
      <m:oMath>
        <m:r>
          <w:rPr>
            <w:rFonts w:ascii="Cambria Math" w:hAnsi="Cambria Math"/>
          </w:rPr>
          <m:t>D</m:t>
        </m:r>
      </m:oMath>
      <w:r>
        <w:t xml:space="preserve"> to the unit disk.</w:t>
      </w:r>
    </w:p>
    <w:p w14:paraId="69E1BDDF" w14:textId="77777777" w:rsidR="008A5157" w:rsidRDefault="000129ED">
      <w:pPr>
        <w:numPr>
          <w:ilvl w:val="0"/>
          <w:numId w:val="2"/>
        </w:numPr>
      </w:pPr>
      <w:r>
        <w:t xml:space="preserve">Le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tan</m:t>
            </m:r>
            <m:r>
              <w:rPr>
                <w:rFonts w:ascii="Cambria Math" w:hAnsi="Cambria Math"/>
              </w:rPr>
              <m:t>z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be the Laurent expansion of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tan</m:t>
            </m:r>
            <m:r>
              <w:rPr>
                <w:rFonts w:ascii="Cambria Math" w:hAnsi="Cambria Math"/>
              </w:rPr>
              <m:t>z</m:t>
            </m:r>
          </m:den>
        </m:f>
      </m:oMath>
      <w:r>
        <w:t xml:space="preserve"> in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π</m:t>
        </m:r>
      </m:oMath>
      <w:r>
        <w:t xml:space="preserve">. Find the principal part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</w:p>
    <w:p w14:paraId="143DF9C4" w14:textId="77777777" w:rsidR="008A5157" w:rsidRDefault="000129ED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entire and assume that</w:t>
      </w:r>
    </w:p>
    <w:p w14:paraId="28A3A14E" w14:textId="77777777" w:rsidR="008A5157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87003A8" w14:textId="77777777" w:rsidR="008A5157" w:rsidRDefault="000129ED">
      <w:pPr>
        <w:numPr>
          <w:ilvl w:val="0"/>
          <w:numId w:val="1"/>
        </w:numPr>
      </w:pPr>
      <w:r>
        <w:t xml:space="preserve">wher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 is an integer. Show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polynomial in </w:t>
      </w:r>
      <m:oMath>
        <m:r>
          <w:rPr>
            <w:rFonts w:ascii="Cambria Math" w:hAnsi="Cambria Math"/>
          </w:rPr>
          <m:t>z</m:t>
        </m:r>
      </m:oMath>
      <w:r>
        <w:t xml:space="preserve"> of degree </w:t>
      </w:r>
      <m:oMath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.</w:t>
      </w:r>
    </w:p>
    <w:p w14:paraId="6C490118" w14:textId="77777777" w:rsidR="008A5157" w:rsidRDefault="000129ED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 xml:space="preserve"> and</w:t>
      </w:r>
    </w:p>
    <w:p w14:paraId="47BBF758" w14:textId="77777777" w:rsidR="008A5157" w:rsidRDefault="000129ED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z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z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⋯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z</m:t>
              </m:r>
            </m:den>
          </m:f>
        </m:oMath>
      </m:oMathPara>
    </w:p>
    <w:p w14:paraId="110CCE1A" w14:textId="77777777" w:rsidR="008A5157" w:rsidRDefault="000129ED">
      <w:pPr>
        <w:numPr>
          <w:ilvl w:val="0"/>
          <w:numId w:val="1"/>
        </w:numPr>
      </w:pPr>
      <w:r>
        <w:t xml:space="preserve">Show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b</m:t>
        </m:r>
      </m:oMath>
      <w:r>
        <w:t xml:space="preserve"> has </w:t>
      </w:r>
      <m:oMath>
        <m:r>
          <w:rPr>
            <w:rFonts w:ascii="Cambria Math" w:hAnsi="Cambria Math"/>
          </w:rPr>
          <m:t>n</m:t>
        </m:r>
      </m:oMath>
      <w:r>
        <w:t xml:space="preserve"> solutions in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>.</w:t>
      </w:r>
      <w:bookmarkEnd w:id="0"/>
      <w:bookmarkEnd w:id="1"/>
      <w:bookmarkEnd w:id="2"/>
    </w:p>
    <w:sectPr w:rsidR="008A515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04697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D82821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980455590">
    <w:abstractNumId w:val="0"/>
  </w:num>
  <w:num w:numId="2" w16cid:durableId="14237939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A5157"/>
    <w:rsid w:val="000129ED"/>
    <w:rsid w:val="0031477C"/>
    <w:rsid w:val="004E21F1"/>
    <w:rsid w:val="008A5157"/>
    <w:rsid w:val="00B81575"/>
    <w:rsid w:val="00FF5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389673"/>
  <w15:docId w15:val="{29A33852-AE9D-46E2-B1C4-DF27BB42F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689</Characters>
  <Application>Microsoft Office Word</Application>
  <DocSecurity>0</DocSecurity>
  <Lines>16</Lines>
  <Paragraphs>11</Paragraphs>
  <ScaleCrop>false</ScaleCrop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ination — Fall 2003</dc:title>
  <dc:creator>Paul Pollack</dc:creator>
  <cp:keywords/>
  <cp:lastModifiedBy>Paul Pollack</cp:lastModifiedBy>
  <cp:revision>3</cp:revision>
  <dcterms:created xsi:type="dcterms:W3CDTF">2026-03-28T18:20:00Z</dcterms:created>
  <dcterms:modified xsi:type="dcterms:W3CDTF">2026-03-28T19:1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